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༧བ]༄༅༅། །རྒྱ་གར་སྐད་དུ། 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དྷ་ནཾ་</w:t>
      </w:r>
      <w:r>
        <w:rPr>
          <w:rStyle w:val="FootnoteReference"/>
        </w:rPr>
        <w:footnoteReference w:id="23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[༢༤༨ན]འགྲོ་ལ་ཕྱག་འཚལ་ལོ། །འགྱེལ་བའི་རོ་ལ་ཞབས་མཆོག་མཉམ་པའི་སྟབས་ཀྱིས་བཞུགས་ཤིང་སྦོམ་ཐུང་དྲག་ལ་གསུས་ཁྱིམ་ཡངས། །ཀླུ་ཆེན་བརྒྱད་ཀྱིས་རྣམ་པར་བརྒྱན་ཞིང་དབུ་སྐྲ་དམར་སེར་གྱེན་བརྫེས་གྲི་གུག་ཐོད་པ་འཛིན། །ཕྲག་པར་ཤེས་རབ་མ་ཡིས་འཁྱུད་ཅིང་ཞལ་གཅིག་དང་ལྡན་དཔལ་ལྡན་ཆོས་སྐྱོང་རྟག་པར་དགའ། 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 །བགེགས་རྣམས་ཐམས་ཅད་འཇོམས་དོན་དང་། །དམ་ཚིག་བསྐྱང་བར་བྱ་བའི་ཕྱིར། 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 །མན་ངག་བརྒྱུད་པ་བཤད་པར་བྱ། །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 །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 །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ཆེན་མོ་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 །བཅོམ་ལྡན་འདས་མ་ནི། ས་བོན་ཧྲིཾ་ཡིག་</w:t>
      </w:r>
      <w:r>
        <w:rPr>
          <w:rStyle w:val="FootnoteReference"/>
        </w:rPr>
        <w:footnoteReference w:id="29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 །ཤར་དུ་ས་བོན་ཀཾ་ལས་སྐྱེས་པའི་ནག་མོ་སྐུ་མདོག་ནག་མོའོ། 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 །ནུབ་ཏུ་བཾ་ལས་བྱུང་བའི་ཕག་མོའོ། །བྱང་དུ་བེཾ་ལས་བྱུང་བའི་རོ་ལངས་མའོ། 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 །དབུ་སྐྲ་[༢༤༨བ]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 །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 །དངོས་གྲུབ་ཐམས་ཅད་བསྒྲུབ་པར་བྱ། །འོད་གསལ་བར་ནི་རབ་ཞུགས་སོ། །བདག་ནི་རྣམ་ཀུན་ཡོངས་སུ་བཀང། །ཞེས་སོ། །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ཀྵ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 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 །རང་གི་འདོད་པའི་དོན་ལ་གསོལ་བ་གདབ་པར་བྱའོ་ཞེས་པ་དམ་ཚིག་གཟུང་བའོ། །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 །ཆང་མེ་ཏོག །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་ཤྲཱིཾ་ཀྵཱིཾ་ཨི་དཾ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ཾ་ས། པུཥྤཾ། དྷཱ་པཾ་དཱི་པ། རཀྵ། ཏ་ལ་པཱ་ཏཱ་ལེ། ཨཥྚ་ནཱ་ག །དེ་བ། ཡཀྵ། རཱཀྵ་ས། གྲྀཧྞ་པ་ཡ་གྲྀཧྞཱ་པ་ཡ། ཨི་དཾ། བ་ལིཾ། ཧཱ་ཧཱ། ཧཱུཾ་ཧཱུཾ། ཁ་ཁ། ཁཱ་ཧི་ཁཱ་ཧི། ཧཱུཾ་ཛཿཕེཾ་མ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ྫ་ཡ་ཏརྫྫ་ཡ། ཨོཾ་ཀྲྀཥྞཱ་བརྞྞ་ཡ། ཕེཾ་ཕེཾ་ཕཊ། ཅེས་པའི་སྔགས་ཀྱིས་དབུལ་ལོ། །མངོན་པར་མཆོད་ཅིང་བསྟོད་པར་བྱའོ། །སྙིང་གར་སྔགས་བརྟན་པོར་དམིགས་པ་བྱས་ནས་བཟླས་པར་བྱའོ། །ཨོཾ་ཤྲཱི་མ་ཧཱ་ཀཱ་ལ་ཧཱུཾ་ཧཱུཾ་ཕཊ་ཕཊ་སྭཱ་ཧཱ། སྙིང་པོའོ། །ཨོཾ་ཤྲཱི་མ་ཧཱ་ཀཱ་ལཱ་ཡ། ཤཱ་ས་ནོ་པ་ཧཱ་</w:t>
      </w:r>
      <w:r>
        <w:rPr>
          <w:rStyle w:val="FootnoteReference"/>
        </w:rPr>
        <w:footnoteReference w:id="42"/>
      </w:r>
      <w:r>
        <w:t xml:space="preserve">རི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 སྨ་ར་སི་ཏ་དཱ་མཱཾ</w:t>
      </w:r>
      <w:r>
        <w:rPr>
          <w:rStyle w:val="FootnoteReference"/>
        </w:rPr>
        <w:footnoteReference w:id="44"/>
      </w:r>
      <w:r>
        <w:t xml:space="preserve">། 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 དུཥྚཱཾ་ཁ་ཁ</w:t>
      </w:r>
      <w:r>
        <w:rPr>
          <w:rStyle w:val="FootnoteReference"/>
        </w:rPr>
        <w:footnoteReference w:id="46"/>
      </w:r>
      <w:r>
        <w:t xml:space="preserve">། ཁཱ་ཧི་ཁཱ་ཧི། མ་ར་མ་ར། གྲྀཧྞ་གྲྀཧྞ། བནྡྷ་བནྡྷ། ཧ་ན་ཧ་ན། ད་ཧ་ད་ཧ། པ་ཙ་པ་ཙ། 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 ཅེས་པ་</w:t>
      </w:r>
      <w:r>
        <w:rPr>
          <w:rStyle w:val="FootnoteReference"/>
        </w:rPr>
        <w:footnoteReference w:id="48"/>
      </w:r>
      <w:r>
        <w:t xml:space="preserve">གཟུངས་སྔགས་སོ། 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 །ཨོཾ་ཀཱ་ལཱི་ཡེ་ཧཱུཾ་ཧཱུཾ་ཕཊ་སྭཱ་ཧཱ། །ནག་མོའིའོ། 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མའོ</w:t>
      </w:r>
      <w:r>
        <w:rPr>
          <w:rStyle w:val="FootnoteReference"/>
        </w:rPr>
        <w:footnoteReference w:id="53"/>
      </w:r>
      <w:r>
        <w:t xml:space="preserve">། 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་འོ</w:t>
      </w:r>
      <w:r>
        <w:rPr>
          <w:rStyle w:val="FootnoteReference"/>
        </w:rPr>
        <w:footnoteReference w:id="55"/>
      </w:r>
      <w:r>
        <w:t xml:space="preserve">། །ཨོཾ་བེ་ཏཱ་ལཱི་</w:t>
      </w:r>
      <w:r>
        <w:rPr>
          <w:rStyle w:val="FootnoteReference"/>
        </w:rPr>
        <w:footnoteReference w:id="56"/>
      </w:r>
      <w:r>
        <w:t xml:space="preserve">[༢༤༩ན]ཡེ་ཧཱུཾ་ཧཱུཾ་ཕཊ་སྭཱ་ཧཱ། རོ་ལངས་མའིའོ། །ཇི་སྲིད་མཚན་མ་མ་ཐོབ་ཀྱི་བར་དུ་བཟླས་པར་བྱའོ། །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 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 །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 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 །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 །སྔགས་ཀྱི་བཟླས་པའི་མཐར་ཐུག་པར་བྱའོ། 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 །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 །ཁྱད་པར་དུ་འདིར་བསྟོད་པ་དང་། བྱ་བ་ལ་བསྐུལ་བའི་ཚིག་དང་བཅས་པ་སླར་ནས་སླར་དུ་བྱའོ། །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 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[༢༤༩བ]དུའོ། །འབྲིང་དཀྱིལ་འཁོར་ལ་འོད་ཟེར་དུ་སྣང་བའོ། 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 །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 །བཅད་པར་མཛོད་ཅིག །ཁྲག་བཏུང་བར་མཛོད་ཅིག 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 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 །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 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 །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 །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 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 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མཐོན་</w:t>
      </w:r>
      <w:r>
        <w:rPr>
          <w:rStyle w:val="FootnoteReference"/>
        </w:rPr>
        <w:footnoteReference w:id="79"/>
      </w:r>
      <w:r>
        <w:t xml:space="preserve">ལ་[༢༥༠ན]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 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ཾ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ཀར་</w:t>
      </w:r>
      <w:r>
        <w:rPr>
          <w:rStyle w:val="FootnoteReference"/>
        </w:rPr>
        <w:footnoteReference w:id="82"/>
      </w:r>
      <w:r>
        <w:t xml:space="preserve">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 །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བ་བྱ་ཞིང་། གཟུངས་སྔགས་བཟླས་སོ། །ཨོཾ་ཤྲཱི་མ་ཧཱ་ཀཱ་ལ་ཆེ་གེ་མོ་མཱ་ར་ཡ་ཧཱུཾ་ཧཱུཾ་ཕཊ། ཅེས་པ་བཟླས་སོ། 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 །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 །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 །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 །མཚན་ཕྱེད་དུ་བྱ་བ་ཞག་བདུན་གྱི་བར་དུའོ། །འོན་ཀྱང་འབྲས་ཕུབ་ཀྱི་[༢༥༠བ]མེ་མ་ཤི་བར་བྱའོ་ཞེས་པའོ། །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 །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 །གང་ཞིག་བྱང་ཆུབ་ཐོབ་པའི་རྒྱུ་ཕྱིར་རང་སྐྱབས་སོང་བའི་བགེགས་རྣམས་མ་ལུས་འཇོམས། །གང་ཞིག་འཁོར་བར་ལས་ཀྱི་ཞགས་ལས་སེམས་ཅན་རྣམས་ནི་སྙིང་རྗེ་དམ་པ་བསྲུངས། །དེང་འདིར་རྣལ་འབྱོར་མ་རྣམས་ཀྱིས་ནི་མཐའ་དག་འགྲོ་བའི་སྡིག་མུན་ཕུང་པོ་ཆོམ། །དཔལ་ལྡན་རྡོ་རྗེ་ནག་པོ་ཆེན་པོ་རབ་དགའི་སྙིང་པོས་དགེ་བ་ཁྱེད་ལ་སྩལ་དུ་གསོལ། 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 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ཡ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། སྣར་ཐང་། ལིཾ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པེ་ཅིན། དུཥྚན་དེ་ན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ག། པེ་ཅིན། 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ཙྖ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ad7d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3Z</dcterms:created>
  <dcterms:modified xsi:type="dcterms:W3CDTF">2017-04-22T22:54:53Z</dcterms:modified>
</cp:coreProperties>
</file>